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928732" w14:textId="77777777" w:rsidR="006750A7" w:rsidRPr="00EF1034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F1034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14:paraId="12598014" w14:textId="77A71A7D" w:rsidR="006750A7" w:rsidRPr="00642EA2" w:rsidRDefault="006750A7" w:rsidP="006750A7">
      <w:pPr>
        <w:ind w:left="1080"/>
        <w:rPr>
          <w:rFonts w:ascii="Times New Roman" w:hAnsi="Times New Roman" w:cs="Times New Roman"/>
          <w:sz w:val="24"/>
          <w:szCs w:val="24"/>
        </w:rPr>
      </w:pPr>
      <w:r w:rsidRPr="00642EA2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fetch the delay statistics for the packets transmitted from local server to central server and back using 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 xml:space="preserve"> protocol.</w:t>
      </w:r>
    </w:p>
    <w:p w14:paraId="0E933CDC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92833D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CC1814B" w14:textId="77777777" w:rsidR="006750A7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Scope:</w:t>
      </w:r>
      <w:r>
        <w:rPr>
          <w:rFonts w:ascii="Times New Roman" w:hAnsi="Times New Roman" w:cs="Times New Roman"/>
          <w:sz w:val="24"/>
          <w:szCs w:val="24"/>
        </w:rPr>
        <w:t xml:space="preserve"> Applicable for the Twinkle Door Access System</w:t>
      </w:r>
    </w:p>
    <w:p w14:paraId="1689F4B0" w14:textId="77777777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7CC0A1" w14:textId="77777777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F6BF45" w14:textId="77777777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14B1A7" w14:textId="09A1CD65" w:rsidR="006750A7" w:rsidRPr="003C667B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folder where the program resides and how to execute them from the start:</w:t>
      </w:r>
    </w:p>
    <w:p w14:paraId="1F5150AB" w14:textId="0D9073B6" w:rsidR="003C667B" w:rsidRDefault="003C667B" w:rsidP="003C667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04A37E" w14:textId="77777777" w:rsidR="003C667B" w:rsidRPr="00AC4438" w:rsidRDefault="003C667B" w:rsidP="003C667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Central</w:t>
      </w:r>
      <w:r w:rsidRPr="00AC4438">
        <w:rPr>
          <w:rFonts w:ascii="Times New Roman" w:hAnsi="Times New Roman" w:cs="Times New Roman"/>
          <w:sz w:val="24"/>
          <w:szCs w:val="24"/>
        </w:rPr>
        <w:t xml:space="preserve"> Server (</w:t>
      </w:r>
      <w:r>
        <w:rPr>
          <w:rFonts w:ascii="Times New Roman" w:hAnsi="Times New Roman" w:cs="Times New Roman"/>
          <w:sz w:val="24"/>
          <w:szCs w:val="24"/>
        </w:rPr>
        <w:t>Raspberry Pi, IP addr:</w:t>
      </w:r>
      <w:r w:rsidRPr="00AC4438">
        <w:rPr>
          <w:rFonts w:ascii="Times New Roman" w:hAnsi="Times New Roman" w:cs="Times New Roman"/>
          <w:sz w:val="24"/>
          <w:szCs w:val="24"/>
        </w:rPr>
        <w:t>10.32.26</w:t>
      </w:r>
      <w:r>
        <w:rPr>
          <w:rFonts w:ascii="Times New Roman" w:hAnsi="Times New Roman" w:cs="Times New Roman"/>
          <w:sz w:val="24"/>
          <w:szCs w:val="24"/>
        </w:rPr>
        <w:t>.7</w:t>
      </w:r>
      <w:r w:rsidRPr="00AC4438">
        <w:rPr>
          <w:rFonts w:ascii="Times New Roman" w:hAnsi="Times New Roman" w:cs="Times New Roman"/>
          <w:sz w:val="24"/>
          <w:szCs w:val="24"/>
        </w:rPr>
        <w:t xml:space="preserve">0) </w:t>
      </w:r>
    </w:p>
    <w:p w14:paraId="7001112E" w14:textId="0299EADB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Delay_Statistics/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 w:rsidR="000E3737">
        <w:rPr>
          <w:rFonts w:ascii="Times New Roman" w:hAnsi="Times New Roman" w:cs="Times New Roman"/>
          <w:sz w:val="24"/>
          <w:szCs w:val="24"/>
        </w:rPr>
        <w:t>/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Delay_Stats_Integrate_DB /</w:t>
      </w:r>
    </w:p>
    <w:p w14:paraId="73FD0E04" w14:textId="7D71FE23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Delay_Stats_Data_Store_DB_v2.py</w:t>
      </w:r>
    </w:p>
    <w:p w14:paraId="4E0F967B" w14:textId="77777777" w:rsidR="003C667B" w:rsidRPr="00AC4438" w:rsidRDefault="003C667B" w:rsidP="003C667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>
        <w:rPr>
          <w:rFonts w:ascii="Times New Roman" w:hAnsi="Times New Roman" w:cs="Times New Roman"/>
          <w:sz w:val="24"/>
          <w:szCs w:val="24"/>
        </w:rPr>
        <w:t xml:space="preserve"> in Centr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70CBD3B" w14:textId="77777777" w:rsid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4EC46463" w14:textId="77777777" w:rsid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5F4C0FA4" w14:textId="7232552B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cd /home/pi/Desktop/Delay_Statistics/</w:t>
      </w:r>
      <w:r w:rsidR="00026313">
        <w:rPr>
          <w:rFonts w:ascii="Times New Roman" w:hAnsi="Times New Roman" w:cs="Times New Roman"/>
          <w:sz w:val="24"/>
          <w:szCs w:val="24"/>
        </w:rPr>
        <w:t>UDP/UDP</w:t>
      </w:r>
      <w:r>
        <w:rPr>
          <w:rFonts w:ascii="Times New Roman" w:hAnsi="Times New Roman" w:cs="Times New Roman"/>
          <w:sz w:val="24"/>
          <w:szCs w:val="24"/>
        </w:rPr>
        <w:t>_Delay_Stats_Integrate_DB/”</w:t>
      </w:r>
    </w:p>
    <w:p w14:paraId="0400F314" w14:textId="77777777" w:rsid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type:</w:t>
      </w:r>
    </w:p>
    <w:p w14:paraId="3379FA58" w14:textId="65782574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ython3 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Delay_Stats_Data_Store_DB_v2.py”</w:t>
      </w:r>
    </w:p>
    <w:p w14:paraId="79B3BA72" w14:textId="77777777" w:rsidR="003C667B" w:rsidRPr="00AC4438" w:rsidRDefault="003C667B" w:rsidP="003C667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F0299C" w14:textId="77777777" w:rsidR="006750A7" w:rsidRPr="00AC4438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 xml:space="preserve"> In Local Server (</w:t>
      </w:r>
      <w:r>
        <w:rPr>
          <w:rFonts w:ascii="Times New Roman" w:hAnsi="Times New Roman" w:cs="Times New Roman"/>
          <w:sz w:val="24"/>
          <w:szCs w:val="24"/>
        </w:rPr>
        <w:t xml:space="preserve">Raspberry Pi, IP </w:t>
      </w:r>
      <w:proofErr w:type="spellStart"/>
      <w:r>
        <w:rPr>
          <w:rFonts w:ascii="Times New Roman" w:hAnsi="Times New Roman" w:cs="Times New Roman"/>
          <w:sz w:val="24"/>
          <w:szCs w:val="24"/>
        </w:rPr>
        <w:t>add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AC4438">
        <w:rPr>
          <w:rFonts w:ascii="Times New Roman" w:hAnsi="Times New Roman" w:cs="Times New Roman"/>
          <w:sz w:val="24"/>
          <w:szCs w:val="24"/>
        </w:rPr>
        <w:t>10.32.26.20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4A792C9F" w14:textId="1D69F625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Delay_Statistics/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 w:rsidR="000E3737">
        <w:rPr>
          <w:rFonts w:ascii="Times New Roman" w:hAnsi="Times New Roman" w:cs="Times New Roman"/>
          <w:sz w:val="24"/>
          <w:szCs w:val="24"/>
        </w:rPr>
        <w:t>/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Delay_Stats_Integrate_DB/Multiuser</w:t>
      </w:r>
    </w:p>
    <w:p w14:paraId="25B1BFA2" w14:textId="068F0A1C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Delay_Stats_Data_Store_DB_v3.py</w:t>
      </w:r>
    </w:p>
    <w:p w14:paraId="2F116499" w14:textId="2AD4E783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pendent fil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Delay_Stats_Data_Connct_Cent_Serv.py</w:t>
      </w:r>
    </w:p>
    <w:p w14:paraId="494D04A5" w14:textId="77777777" w:rsidR="006750A7" w:rsidRPr="00AC4438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>
        <w:rPr>
          <w:rFonts w:ascii="Times New Roman" w:hAnsi="Times New Roman" w:cs="Times New Roman"/>
          <w:sz w:val="24"/>
          <w:szCs w:val="24"/>
        </w:rPr>
        <w:t xml:space="preserve"> in Loc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AB7F739" w14:textId="7777777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6E9411E8" w14:textId="7777777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417FE712" w14:textId="11E1D43B" w:rsidR="006750A7" w:rsidRPr="00026313" w:rsidRDefault="006750A7" w:rsidP="00026313">
      <w:pPr>
        <w:ind w:left="1080"/>
        <w:rPr>
          <w:rFonts w:ascii="Times New Roman" w:hAnsi="Times New Roman" w:cs="Times New Roman"/>
          <w:sz w:val="24"/>
          <w:szCs w:val="24"/>
        </w:rPr>
      </w:pPr>
      <w:r w:rsidRPr="00026313">
        <w:rPr>
          <w:rFonts w:ascii="Times New Roman" w:hAnsi="Times New Roman" w:cs="Times New Roman"/>
          <w:sz w:val="24"/>
          <w:szCs w:val="24"/>
        </w:rPr>
        <w:t xml:space="preserve"> “cd /home/pi/Desktop/Delay_Statistics/</w:t>
      </w:r>
      <w:r w:rsidR="00026313" w:rsidRPr="00026313">
        <w:rPr>
          <w:rFonts w:ascii="Times New Roman" w:hAnsi="Times New Roman" w:cs="Times New Roman"/>
          <w:sz w:val="24"/>
          <w:szCs w:val="24"/>
        </w:rPr>
        <w:t>UDP</w:t>
      </w:r>
      <w:r w:rsidR="000E3737" w:rsidRPr="00026313">
        <w:rPr>
          <w:rFonts w:ascii="Times New Roman" w:hAnsi="Times New Roman" w:cs="Times New Roman"/>
          <w:sz w:val="24"/>
          <w:szCs w:val="24"/>
        </w:rPr>
        <w:t>/</w:t>
      </w:r>
      <w:r w:rsidR="00026313" w:rsidRPr="00026313">
        <w:rPr>
          <w:rFonts w:ascii="Times New Roman" w:hAnsi="Times New Roman" w:cs="Times New Roman"/>
          <w:sz w:val="24"/>
          <w:szCs w:val="24"/>
        </w:rPr>
        <w:t>UDP</w:t>
      </w:r>
      <w:r w:rsidRPr="00026313">
        <w:rPr>
          <w:rFonts w:ascii="Times New Roman" w:hAnsi="Times New Roman" w:cs="Times New Roman"/>
          <w:sz w:val="24"/>
          <w:szCs w:val="24"/>
        </w:rPr>
        <w:t>_Delay_Stats_Integrate_DB/Multiuser”</w:t>
      </w:r>
    </w:p>
    <w:p w14:paraId="62D065B1" w14:textId="51D9D175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</w:t>
      </w:r>
      <w:r w:rsidR="003C667B">
        <w:rPr>
          <w:rFonts w:ascii="Times New Roman" w:hAnsi="Times New Roman" w:cs="Times New Roman"/>
          <w:sz w:val="24"/>
          <w:szCs w:val="24"/>
        </w:rPr>
        <w:t xml:space="preserve"> local server</w:t>
      </w:r>
      <w:r>
        <w:rPr>
          <w:rFonts w:ascii="Times New Roman" w:hAnsi="Times New Roman" w:cs="Times New Roman"/>
          <w:sz w:val="24"/>
          <w:szCs w:val="24"/>
        </w:rPr>
        <w:t xml:space="preserve"> program type:</w:t>
      </w:r>
    </w:p>
    <w:p w14:paraId="6FDA346E" w14:textId="1707132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ython3 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Delay_Stats_Data_Store_DB_v3.py”</w:t>
      </w:r>
    </w:p>
    <w:p w14:paraId="4AF0382E" w14:textId="70445BFD" w:rsid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for synthetic testing:</w:t>
      </w:r>
    </w:p>
    <w:p w14:paraId="4C4DA2BB" w14:textId="2CAB8F05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python3 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client_test.py”</w:t>
      </w:r>
    </w:p>
    <w:p w14:paraId="0C0F67A0" w14:textId="46071DEC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A13B470" w14:textId="2AA06418" w:rsidR="003C667B" w:rsidRDefault="003C667B" w:rsidP="003C667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ote: This file is solely for testing purpose. It generate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winkl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ets and sends it to Local Server</w:t>
      </w:r>
    </w:p>
    <w:p w14:paraId="211A46D7" w14:textId="77777777" w:rsidR="006750A7" w:rsidRPr="00AC4438" w:rsidRDefault="006750A7" w:rsidP="006750A7">
      <w:pPr>
        <w:rPr>
          <w:rFonts w:ascii="Times New Roman" w:hAnsi="Times New Roman" w:cs="Times New Roman"/>
          <w:sz w:val="24"/>
          <w:szCs w:val="24"/>
        </w:rPr>
      </w:pPr>
    </w:p>
    <w:p w14:paraId="52FB0137" w14:textId="0A00CCF2" w:rsidR="006750A7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uide to fetch the delay statistics file in Central Server:</w:t>
      </w:r>
      <w:r>
        <w:rPr>
          <w:rFonts w:ascii="Times New Roman" w:hAnsi="Times New Roman" w:cs="Times New Roman"/>
          <w:sz w:val="24"/>
          <w:szCs w:val="24"/>
        </w:rPr>
        <w:t xml:space="preserve"> The program is a self-written script. </w:t>
      </w:r>
    </w:p>
    <w:p w14:paraId="0821F999" w14:textId="77777777" w:rsidR="006750A7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5CC9C005" w14:textId="6A8B96B8" w:rsidR="006750A7" w:rsidRPr="006750A7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750A7">
        <w:rPr>
          <w:rFonts w:ascii="Times New Roman" w:hAnsi="Times New Roman" w:cs="Times New Roman"/>
          <w:sz w:val="24"/>
          <w:szCs w:val="24"/>
        </w:rPr>
        <w:t xml:space="preserve">In Central Server (Raspberry Pi, IP addr:10.32.26.70) </w:t>
      </w:r>
    </w:p>
    <w:p w14:paraId="42D8795A" w14:textId="25BA97FD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>/home/pi/Desktop/Delay_Statistics/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 w:rsidR="000E3737">
        <w:rPr>
          <w:rFonts w:ascii="Times New Roman" w:hAnsi="Times New Roman" w:cs="Times New Roman"/>
          <w:sz w:val="24"/>
          <w:szCs w:val="24"/>
        </w:rPr>
        <w:t>/</w:t>
      </w:r>
      <w:r w:rsidR="00026313">
        <w:rPr>
          <w:rFonts w:ascii="Times New Roman" w:hAnsi="Times New Roman" w:cs="Times New Roman"/>
          <w:sz w:val="24"/>
          <w:szCs w:val="24"/>
        </w:rPr>
        <w:t>UDP</w:t>
      </w:r>
      <w:r>
        <w:rPr>
          <w:rFonts w:ascii="Times New Roman" w:hAnsi="Times New Roman" w:cs="Times New Roman"/>
          <w:sz w:val="24"/>
          <w:szCs w:val="24"/>
        </w:rPr>
        <w:t>_Delay_Stats_Integrate_DB</w:t>
      </w:r>
      <w:r w:rsidR="000E3737">
        <w:rPr>
          <w:rFonts w:ascii="Times New Roman" w:hAnsi="Times New Roman" w:cs="Times New Roman"/>
          <w:sz w:val="24"/>
          <w:szCs w:val="24"/>
        </w:rPr>
        <w:t>/</w:t>
      </w:r>
      <w:r>
        <w:rPr>
          <w:rFonts w:ascii="Times New Roman" w:hAnsi="Times New Roman" w:cs="Times New Roman"/>
          <w:sz w:val="24"/>
          <w:szCs w:val="24"/>
        </w:rPr>
        <w:t>Delay_Statistics</w:t>
      </w:r>
    </w:p>
    <w:p w14:paraId="2CF70EC8" w14:textId="1CFEEC2B" w:rsidR="006750A7" w:rsidRDefault="006750A7" w:rsidP="006750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DA203B" w14:textId="77777777" w:rsidR="006750A7" w:rsidRPr="00AC4438" w:rsidRDefault="006750A7" w:rsidP="006750A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C4438">
        <w:rPr>
          <w:rFonts w:ascii="Times New Roman" w:hAnsi="Times New Roman" w:cs="Times New Roman"/>
          <w:sz w:val="24"/>
          <w:szCs w:val="24"/>
        </w:rPr>
        <w:t>How to execute the program</w:t>
      </w:r>
      <w:r>
        <w:rPr>
          <w:rFonts w:ascii="Times New Roman" w:hAnsi="Times New Roman" w:cs="Times New Roman"/>
          <w:sz w:val="24"/>
          <w:szCs w:val="24"/>
        </w:rPr>
        <w:t xml:space="preserve"> in Central Server</w:t>
      </w:r>
      <w:r w:rsidRPr="00AC44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313582B" w14:textId="7777777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582A3034" w14:textId="7777777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658818C6" w14:textId="62B9657C" w:rsidR="006750A7" w:rsidRPr="003C667B" w:rsidRDefault="006750A7" w:rsidP="003C667B">
      <w:pPr>
        <w:ind w:left="1080"/>
        <w:rPr>
          <w:rFonts w:ascii="Times New Roman" w:hAnsi="Times New Roman" w:cs="Times New Roman"/>
          <w:sz w:val="24"/>
          <w:szCs w:val="24"/>
        </w:rPr>
      </w:pPr>
      <w:r w:rsidRPr="003C667B">
        <w:rPr>
          <w:rFonts w:ascii="Times New Roman" w:hAnsi="Times New Roman" w:cs="Times New Roman"/>
          <w:sz w:val="24"/>
          <w:szCs w:val="24"/>
        </w:rPr>
        <w:t>“cd</w:t>
      </w:r>
      <w:r w:rsidR="003C667B" w:rsidRPr="003C667B">
        <w:rPr>
          <w:rFonts w:ascii="Times New Roman" w:hAnsi="Times New Roman" w:cs="Times New Roman"/>
          <w:sz w:val="24"/>
          <w:szCs w:val="24"/>
        </w:rPr>
        <w:t xml:space="preserve"> </w:t>
      </w:r>
      <w:r w:rsidRPr="003C667B">
        <w:rPr>
          <w:rFonts w:ascii="Times New Roman" w:hAnsi="Times New Roman" w:cs="Times New Roman"/>
          <w:sz w:val="24"/>
          <w:szCs w:val="24"/>
        </w:rPr>
        <w:t>/home/pi/Desktop/Delay_Statistics/</w:t>
      </w:r>
      <w:r w:rsidR="00026313">
        <w:rPr>
          <w:rFonts w:ascii="Times New Roman" w:hAnsi="Times New Roman" w:cs="Times New Roman"/>
          <w:sz w:val="24"/>
          <w:szCs w:val="24"/>
        </w:rPr>
        <w:t>UDP/UDP</w:t>
      </w:r>
      <w:r w:rsidRPr="003C667B">
        <w:rPr>
          <w:rFonts w:ascii="Times New Roman" w:hAnsi="Times New Roman" w:cs="Times New Roman"/>
          <w:sz w:val="24"/>
          <w:szCs w:val="24"/>
        </w:rPr>
        <w:t>_Delay_Stats_Integrate_DB/</w:t>
      </w:r>
      <w:r w:rsidR="003C667B" w:rsidRPr="003C667B">
        <w:rPr>
          <w:rFonts w:ascii="Times New Roman" w:hAnsi="Times New Roman" w:cs="Times New Roman"/>
          <w:sz w:val="24"/>
          <w:szCs w:val="24"/>
        </w:rPr>
        <w:t>Delay_Statistics</w:t>
      </w:r>
      <w:r w:rsidRPr="003C667B">
        <w:rPr>
          <w:rFonts w:ascii="Times New Roman" w:hAnsi="Times New Roman" w:cs="Times New Roman"/>
          <w:sz w:val="24"/>
          <w:szCs w:val="24"/>
        </w:rPr>
        <w:t>”</w:t>
      </w:r>
    </w:p>
    <w:p w14:paraId="312B54A0" w14:textId="7F0B8EF7" w:rsidR="006750A7" w:rsidRDefault="006750A7" w:rsidP="006750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</w:t>
      </w:r>
      <w:r w:rsidR="003C667B">
        <w:rPr>
          <w:rFonts w:ascii="Times New Roman" w:hAnsi="Times New Roman" w:cs="Times New Roman"/>
          <w:sz w:val="24"/>
          <w:szCs w:val="24"/>
        </w:rPr>
        <w:t xml:space="preserve"> script file:</w:t>
      </w:r>
    </w:p>
    <w:p w14:paraId="665A38CB" w14:textId="5679DDC5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3C667B">
        <w:rPr>
          <w:rFonts w:ascii="Times New Roman" w:hAnsi="Times New Roman" w:cs="Times New Roman"/>
          <w:sz w:val="24"/>
          <w:szCs w:val="24"/>
        </w:rPr>
        <w:t>./get_db.sh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1C3DA230" w14:textId="0383DA31" w:rsidR="003C667B" w:rsidRDefault="003C667B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456399A" w14:textId="54D66738" w:rsidR="003C667B" w:rsidRDefault="003C667B" w:rsidP="006750A7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 w:rsidRPr="003C667B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is is a script to fetch the database file storing the delay statistics</w:t>
      </w:r>
      <w:r w:rsidR="000E3737">
        <w:rPr>
          <w:rFonts w:ascii="Times New Roman" w:hAnsi="Times New Roman" w:cs="Times New Roman"/>
          <w:b/>
          <w:bCs/>
          <w:sz w:val="24"/>
          <w:szCs w:val="24"/>
        </w:rPr>
        <w:t xml:space="preserve"> in Local Server</w:t>
      </w:r>
    </w:p>
    <w:p w14:paraId="4042C030" w14:textId="77777777" w:rsidR="000E3737" w:rsidRDefault="000E3737" w:rsidP="006750A7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1B6A76" w14:textId="316D32F0" w:rsidR="003C667B" w:rsidRPr="003C667B" w:rsidRDefault="003C667B" w:rsidP="003C66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fetching the database file, execute:</w:t>
      </w:r>
    </w:p>
    <w:p w14:paraId="4547E932" w14:textId="6C02DF77" w:rsidR="003C667B" w:rsidRDefault="003C667B" w:rsidP="003C667B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python3 Excel_sheet.py”</w:t>
      </w:r>
    </w:p>
    <w:p w14:paraId="25D8BB13" w14:textId="4CB25053" w:rsidR="006750A7" w:rsidRDefault="003C667B" w:rsidP="003C667B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file will log the delay parameters and statistics in an Excel sheet.</w:t>
      </w:r>
    </w:p>
    <w:p w14:paraId="5BC3176F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26A6B3C" w14:textId="77777777" w:rsidR="006750A7" w:rsidRDefault="006750A7" w:rsidP="006750A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EA7309" w14:textId="77777777" w:rsidR="006750A7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Details about any scripts or 3rd party program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34C2591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third-party program is implemented here</w:t>
      </w:r>
    </w:p>
    <w:p w14:paraId="0B4A0AEA" w14:textId="77777777" w:rsidR="006750A7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2916151" w14:textId="77777777" w:rsidR="006750A7" w:rsidRPr="00D51352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E4F1DA5" w14:textId="77777777" w:rsidR="006750A7" w:rsidRDefault="006750A7" w:rsidP="006750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Platforms required for running the programs (PC/RPi ...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C3105C8" w14:textId="77777777" w:rsidR="006750A7" w:rsidRPr="00D51352" w:rsidRDefault="006750A7" w:rsidP="006750A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spberry Pi, Windows with Visual Studio, PyCharm, Linux Systems.</w:t>
      </w:r>
    </w:p>
    <w:p w14:paraId="10B92719" w14:textId="77777777" w:rsidR="009869F8" w:rsidRDefault="009869F8"/>
    <w:sectPr w:rsidR="009869F8" w:rsidSect="00C33FB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E052B"/>
    <w:multiLevelType w:val="hybridMultilevel"/>
    <w:tmpl w:val="C746516A"/>
    <w:lvl w:ilvl="0" w:tplc="835863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7F07E8"/>
    <w:multiLevelType w:val="hybridMultilevel"/>
    <w:tmpl w:val="CE040D8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448736B4"/>
    <w:multiLevelType w:val="hybridMultilevel"/>
    <w:tmpl w:val="F94EA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5783CA2"/>
    <w:multiLevelType w:val="hybridMultilevel"/>
    <w:tmpl w:val="5D16A39C"/>
    <w:lvl w:ilvl="0" w:tplc="9C367044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sbSwMDY0NDI3MDJQ0lEKTi0uzszPAykwqgUAL0fVbCwAAAA="/>
  </w:docVars>
  <w:rsids>
    <w:rsidRoot w:val="001D4DA4"/>
    <w:rsid w:val="00026313"/>
    <w:rsid w:val="000E3737"/>
    <w:rsid w:val="001D4DA4"/>
    <w:rsid w:val="003C667B"/>
    <w:rsid w:val="006750A7"/>
    <w:rsid w:val="00986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275AE"/>
  <w15:chartTrackingRefBased/>
  <w15:docId w15:val="{9254346C-6B25-4FDC-A5EF-02AD0E4E6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0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83622C-3770-4778-AB5C-FEBBF48B6B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ra patil</dc:creator>
  <cp:keywords/>
  <dc:description/>
  <cp:lastModifiedBy>indira patil</cp:lastModifiedBy>
  <cp:revision>3</cp:revision>
  <dcterms:created xsi:type="dcterms:W3CDTF">2021-03-31T07:38:00Z</dcterms:created>
  <dcterms:modified xsi:type="dcterms:W3CDTF">2021-03-31T08:04:00Z</dcterms:modified>
</cp:coreProperties>
</file>